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5DB64" w14:textId="650CFB9E" w:rsidR="005E198B" w:rsidRDefault="00110DF0">
      <w:pPr>
        <w:pStyle w:val="Heading1"/>
      </w:pPr>
      <w:bookmarkStart w:id="0" w:name="week-18---seims-01"/>
      <w:r>
        <w:t xml:space="preserve">Week 18 - SEIMS </w:t>
      </w:r>
      <w:r>
        <w:t>1</w:t>
      </w:r>
    </w:p>
    <w:p w14:paraId="245E4BFE" w14:textId="77777777" w:rsidR="005E198B" w:rsidRDefault="00110DF0">
      <w:pPr>
        <w:pStyle w:val="Heading2"/>
      </w:pPr>
      <w:bookmarkStart w:id="1" w:name="step-1-the-need-for-speed"/>
      <w:r>
        <w:t>Step 1: The Need for Speed</w:t>
      </w:r>
    </w:p>
    <w:p w14:paraId="50961FBF" w14:textId="77777777" w:rsidR="005E198B" w:rsidRDefault="00110DF0">
      <w:pPr>
        <w:numPr>
          <w:ilvl w:val="0"/>
          <w:numId w:val="2"/>
        </w:numPr>
      </w:pPr>
      <w:r>
        <w:t xml:space="preserve">Use the following search to create a new </w:t>
      </w:r>
      <w:r>
        <w:rPr>
          <w:rStyle w:val="VerbatimChar"/>
        </w:rPr>
        <w:t>eval</w:t>
      </w:r>
      <w:r>
        <w:t xml:space="preserve"> field of “ratio” and build a table:</w:t>
      </w:r>
    </w:p>
    <w:p w14:paraId="2A4CCAE0" w14:textId="77777777" w:rsidR="005E198B" w:rsidRDefault="00110DF0">
      <w:pPr>
        <w:pStyle w:val="SourceCode"/>
        <w:numPr>
          <w:ilvl w:val="0"/>
          <w:numId w:val="1"/>
        </w:numPr>
      </w:pPr>
      <w:r>
        <w:rPr>
          <w:rStyle w:val="VerbatimChar"/>
        </w:rPr>
        <w:t>source="server_speedtest.csv" host="23395582292c" sourcetype="csv"</w:t>
      </w:r>
      <w:r>
        <w:br/>
      </w:r>
      <w:r>
        <w:rPr>
          <w:rStyle w:val="VerbatimChar"/>
        </w:rPr>
        <w:t>| eval ratio = DOWNLOAD_MEGABITS / UPLOAD_MEGABITS</w:t>
      </w:r>
      <w:r>
        <w:br/>
      </w:r>
      <w:r>
        <w:rPr>
          <w:rStyle w:val="VerbatimChar"/>
        </w:rPr>
        <w:t>| table _time IP_ADDRESS DOWNLOAD_MEGABITS UPLOAD_MEGABITS ratio</w:t>
      </w:r>
    </w:p>
    <w:p w14:paraId="5F0FC57F" w14:textId="77777777" w:rsidR="005E198B" w:rsidRDefault="00110DF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8DA91D3" wp14:editId="34191010">
            <wp:extent cx="5334000" cy="25974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ep1-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875F8" w14:textId="77777777" w:rsidR="005E198B" w:rsidRDefault="00110DF0">
      <w:pPr>
        <w:numPr>
          <w:ilvl w:val="0"/>
          <w:numId w:val="2"/>
        </w:numPr>
      </w:pPr>
      <w:r>
        <w:t>Based on the report created, what is the approximate date and time of t</w:t>
      </w:r>
      <w:r>
        <w:t xml:space="preserve">he attack? &gt; We know that download and upload speeds suffer during and after DDOS attacks on Vandaly Industry’s servers. We can see a noticeable drop in speeds on </w:t>
      </w:r>
      <w:r>
        <w:rPr>
          <w:b/>
          <w:bCs/>
        </w:rPr>
        <w:t>February 23, 2020 around 14:30.</w:t>
      </w:r>
    </w:p>
    <w:p w14:paraId="7472AD51" w14:textId="77777777" w:rsidR="005E198B" w:rsidRDefault="00110DF0">
      <w:pPr>
        <w:numPr>
          <w:ilvl w:val="0"/>
          <w:numId w:val="2"/>
        </w:numPr>
      </w:pPr>
      <w:r>
        <w:t>How long did it take your systems to recover? &gt; Speeds did no</w:t>
      </w:r>
      <w:r>
        <w:t xml:space="preserve">t begin to return to normal until February 23, 2020 around 22:30 indicating it took the servers about </w:t>
      </w:r>
      <w:r>
        <w:rPr>
          <w:b/>
          <w:bCs/>
        </w:rPr>
        <w:t>8 hours to recover.</w:t>
      </w:r>
    </w:p>
    <w:p w14:paraId="6E6FF0F0" w14:textId="77777777" w:rsidR="005E198B" w:rsidRDefault="00110DF0">
      <w:pPr>
        <w:pStyle w:val="Heading2"/>
      </w:pPr>
      <w:bookmarkStart w:id="2" w:name="sep-2-are-we-vulnerable"/>
      <w:bookmarkEnd w:id="1"/>
      <w:r>
        <w:t>Sep 2: Are We Vulnerable?</w:t>
      </w:r>
    </w:p>
    <w:p w14:paraId="577B1269" w14:textId="77777777" w:rsidR="005E198B" w:rsidRDefault="00110DF0">
      <w:pPr>
        <w:numPr>
          <w:ilvl w:val="0"/>
          <w:numId w:val="3"/>
        </w:numPr>
      </w:pPr>
      <w:r>
        <w:t xml:space="preserve">The search used to find the count of vulnerabilities on server </w:t>
      </w:r>
      <w:r>
        <w:rPr>
          <w:rStyle w:val="VerbatimChar"/>
        </w:rPr>
        <w:t>10.11.36.23</w:t>
      </w:r>
      <w:r>
        <w:t xml:space="preserve"> is:</w:t>
      </w:r>
    </w:p>
    <w:p w14:paraId="277E1D4A" w14:textId="77777777" w:rsidR="005E198B" w:rsidRDefault="00110DF0">
      <w:pPr>
        <w:pStyle w:val="SourceCode"/>
        <w:numPr>
          <w:ilvl w:val="0"/>
          <w:numId w:val="1"/>
        </w:numPr>
      </w:pPr>
      <w:r>
        <w:rPr>
          <w:rStyle w:val="VerbatimChar"/>
        </w:rPr>
        <w:t>source="nessus_logs.csv" host</w:t>
      </w:r>
      <w:r>
        <w:rPr>
          <w:rStyle w:val="VerbatimChar"/>
        </w:rPr>
        <w:t>="23395582292c" sourcetype="csv" dest_ip="10.11.36.23" severity=critical</w:t>
      </w:r>
      <w:r>
        <w:br/>
      </w:r>
      <w:r>
        <w:rPr>
          <w:rStyle w:val="VerbatimChar"/>
        </w:rPr>
        <w:t>| stats count by severity</w:t>
      </w:r>
    </w:p>
    <w:p w14:paraId="2C365CE0" w14:textId="77777777" w:rsidR="005E198B" w:rsidRDefault="00110DF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08A096F" wp14:editId="0A98B614">
            <wp:extent cx="5334000" cy="131178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ep2-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5D1AB" w14:textId="77777777" w:rsidR="005E198B" w:rsidRDefault="00110DF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F8DCD12" wp14:editId="1E010109">
            <wp:extent cx="5334000" cy="158669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ep2-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97439" w14:textId="77777777" w:rsidR="005E198B" w:rsidRDefault="00110DF0">
      <w:pPr>
        <w:pStyle w:val="Heading2"/>
      </w:pPr>
      <w:bookmarkStart w:id="3" w:name="step-3-drawing-the-baseline"/>
      <w:bookmarkEnd w:id="2"/>
      <w:r>
        <w:t>Step 3: Drawing the (base)line</w:t>
      </w:r>
    </w:p>
    <w:p w14:paraId="4C0C8626" w14:textId="77777777" w:rsidR="005E198B" w:rsidRDefault="00110DF0">
      <w:pPr>
        <w:numPr>
          <w:ilvl w:val="0"/>
          <w:numId w:val="4"/>
        </w:numPr>
      </w:pPr>
      <w:r>
        <w:t>To get a baseline of how many failed logins there are start with:</w:t>
      </w:r>
    </w:p>
    <w:p w14:paraId="178338AC" w14:textId="77777777" w:rsidR="005E198B" w:rsidRDefault="00110DF0">
      <w:pPr>
        <w:pStyle w:val="SourceCode"/>
        <w:numPr>
          <w:ilvl w:val="0"/>
          <w:numId w:val="1"/>
        </w:numPr>
      </w:pPr>
      <w:r>
        <w:rPr>
          <w:rStyle w:val="VerbatimChar"/>
        </w:rPr>
        <w:t>source="Administrator_logs.csv" host="23395582292c" sour</w:t>
      </w:r>
      <w:r>
        <w:rPr>
          <w:rStyle w:val="VerbatimChar"/>
        </w:rPr>
        <w:t>cetype="csv" EventCode=4625</w:t>
      </w:r>
      <w:r>
        <w:br/>
      </w:r>
      <w:r>
        <w:rPr>
          <w:rStyle w:val="VerbatimChar"/>
        </w:rPr>
        <w:t>| timechart count span=1h</w:t>
      </w:r>
    </w:p>
    <w:p w14:paraId="2021E24C" w14:textId="77777777" w:rsidR="005E198B" w:rsidRDefault="00110DF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791736A" wp14:editId="12056561">
            <wp:extent cx="5334000" cy="20219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ep3-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33FD8" w14:textId="77777777" w:rsidR="005E198B" w:rsidRDefault="00110DF0">
      <w:pPr>
        <w:numPr>
          <w:ilvl w:val="0"/>
          <w:numId w:val="1"/>
        </w:numPr>
      </w:pPr>
      <w:r>
        <w:t>This will give the number of failed logins every hour</w:t>
      </w:r>
    </w:p>
    <w:p w14:paraId="64E5312F" w14:textId="77777777" w:rsidR="005E198B" w:rsidRDefault="00110DF0">
      <w:pPr>
        <w:numPr>
          <w:ilvl w:val="0"/>
          <w:numId w:val="4"/>
        </w:numPr>
      </w:pPr>
      <w:r>
        <w:t xml:space="preserve">Using the search below we can see there are an average of </w:t>
      </w:r>
      <w:r>
        <w:rPr>
          <w:b/>
          <w:bCs/>
        </w:rPr>
        <w:t>13</w:t>
      </w:r>
      <w:r>
        <w:t xml:space="preserve"> failed logins per hour</w:t>
      </w:r>
    </w:p>
    <w:p w14:paraId="479CD19C" w14:textId="77777777" w:rsidR="005E198B" w:rsidRDefault="00110DF0">
      <w:pPr>
        <w:pStyle w:val="SourceCode"/>
        <w:numPr>
          <w:ilvl w:val="0"/>
          <w:numId w:val="1"/>
        </w:numPr>
      </w:pPr>
      <w:r>
        <w:rPr>
          <w:rStyle w:val="VerbatimChar"/>
        </w:rPr>
        <w:t>source="Administrator_logs.csv" host="23395582292c" sourcetype</w:t>
      </w:r>
      <w:r>
        <w:rPr>
          <w:rStyle w:val="VerbatimChar"/>
        </w:rPr>
        <w:t>="csv" EventCode=4625</w:t>
      </w:r>
      <w:r>
        <w:br/>
      </w:r>
      <w:r>
        <w:rPr>
          <w:rStyle w:val="VerbatimChar"/>
        </w:rPr>
        <w:t>| timechart count span=1h</w:t>
      </w:r>
      <w:r>
        <w:br/>
      </w:r>
      <w:r>
        <w:rPr>
          <w:rStyle w:val="VerbatimChar"/>
        </w:rPr>
        <w:t xml:space="preserve">| stats avg </w:t>
      </w:r>
    </w:p>
    <w:p w14:paraId="662218F9" w14:textId="77777777" w:rsidR="005E198B" w:rsidRDefault="00110DF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40EF2BB" wp14:editId="7C82EE7C">
            <wp:extent cx="4041264" cy="303094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ep3-0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4F75A" w14:textId="77777777" w:rsidR="005E198B" w:rsidRDefault="00110DF0">
      <w:pPr>
        <w:numPr>
          <w:ilvl w:val="0"/>
          <w:numId w:val="4"/>
        </w:numPr>
      </w:pPr>
      <w:r>
        <w:t>We will set an alert to check every hour if there are more than 14 failed login attempts and alert the SOC via email.</w:t>
      </w:r>
    </w:p>
    <w:p w14:paraId="36320AF1" w14:textId="77777777" w:rsidR="005E198B" w:rsidRDefault="00110DF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604034F" wp14:editId="22FFB5B5">
            <wp:extent cx="5334000" cy="154842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ep3-0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3"/>
    </w:p>
    <w:sectPr w:rsidR="005E19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FFE24" w14:textId="77777777" w:rsidR="00110DF0" w:rsidRDefault="00110DF0">
      <w:pPr>
        <w:spacing w:after="0"/>
      </w:pPr>
      <w:r>
        <w:separator/>
      </w:r>
    </w:p>
  </w:endnote>
  <w:endnote w:type="continuationSeparator" w:id="0">
    <w:p w14:paraId="08529B91" w14:textId="77777777" w:rsidR="00110DF0" w:rsidRDefault="00110D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8810A" w14:textId="77777777" w:rsidR="00110DF0" w:rsidRDefault="00110DF0">
      <w:r>
        <w:separator/>
      </w:r>
    </w:p>
  </w:footnote>
  <w:footnote w:type="continuationSeparator" w:id="0">
    <w:p w14:paraId="49CB76BB" w14:textId="77777777" w:rsidR="00110DF0" w:rsidRDefault="00110D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7065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8C05A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0862705">
    <w:abstractNumId w:val="0"/>
  </w:num>
  <w:num w:numId="2" w16cid:durableId="1108545547">
    <w:abstractNumId w:val="1"/>
  </w:num>
  <w:num w:numId="3" w16cid:durableId="2090998678">
    <w:abstractNumId w:val="1"/>
  </w:num>
  <w:num w:numId="4" w16cid:durableId="13355718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198B"/>
    <w:rsid w:val="00110DF0"/>
    <w:rsid w:val="005E198B"/>
    <w:rsid w:val="009800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10627"/>
  <w15:docId w15:val="{00E10BE0-7F9B-483E-A798-046CD9B16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7</Words>
  <Characters>1353</Characters>
  <Application>Microsoft Office Word</Application>
  <DocSecurity>0</DocSecurity>
  <Lines>11</Lines>
  <Paragraphs>3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 Conn</dc:creator>
  <cp:keywords/>
  <cp:lastModifiedBy>Carl Conn</cp:lastModifiedBy>
  <cp:revision>2</cp:revision>
  <dcterms:created xsi:type="dcterms:W3CDTF">2022-05-11T01:30:00Z</dcterms:created>
  <dcterms:modified xsi:type="dcterms:W3CDTF">2022-05-11T01:30:00Z</dcterms:modified>
</cp:coreProperties>
</file>